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69A61D" w14:textId="3A9EA38A" w:rsidR="001E620D" w:rsidRDefault="001E620D" w:rsidP="006C30C8">
      <w:pPr>
        <w:pStyle w:val="MyTitle"/>
        <w:jc w:val="center"/>
        <w:rPr>
          <w:lang w:val="en-US"/>
        </w:rPr>
      </w:pPr>
      <w:r>
        <w:rPr>
          <w:lang w:val="en-US"/>
        </w:rPr>
        <w:t>Rainbow Hero Co</w:t>
      </w:r>
    </w:p>
    <w:p w14:paraId="564A9C22" w14:textId="2967FE6F" w:rsidR="006560D3" w:rsidRDefault="001E620D" w:rsidP="006C30C8">
      <w:pPr>
        <w:pStyle w:val="MySubtitle"/>
        <w:jc w:val="center"/>
        <w:rPr>
          <w:lang w:val="en-US"/>
        </w:rPr>
      </w:pPr>
      <w:r>
        <w:rPr>
          <w:lang w:val="en-US"/>
        </w:rPr>
        <w:t>Code of Ethics</w:t>
      </w:r>
    </w:p>
    <w:p w14:paraId="1598A10C" w14:textId="4B6E15D8" w:rsidR="004A1FDA" w:rsidRPr="00D659BD" w:rsidRDefault="00BD2F50" w:rsidP="003661D1">
      <w:pPr>
        <w:pStyle w:val="MyStyle"/>
        <w:rPr>
          <w:lang w:val="en-US"/>
        </w:rPr>
      </w:pPr>
      <w:r>
        <w:rPr>
          <w:lang w:val="en-US"/>
        </w:rPr>
        <w:t>Here at</w:t>
      </w:r>
      <w:r w:rsidR="008924F5">
        <w:rPr>
          <w:lang w:val="en-US"/>
        </w:rPr>
        <w:t xml:space="preserve"> Rainbow Hero </w:t>
      </w:r>
      <w:r w:rsidR="003851E1">
        <w:rPr>
          <w:lang w:val="en-US"/>
        </w:rPr>
        <w:t>Co,</w:t>
      </w:r>
      <w:r w:rsidR="008924F5">
        <w:rPr>
          <w:lang w:val="en-US"/>
        </w:rPr>
        <w:t xml:space="preserve"> we uphold</w:t>
      </w:r>
      <w:r w:rsidR="002452FB">
        <w:rPr>
          <w:lang w:val="en-US"/>
        </w:rPr>
        <w:t xml:space="preserve"> a high level</w:t>
      </w:r>
      <w:r w:rsidR="008924F5">
        <w:rPr>
          <w:lang w:val="en-US"/>
        </w:rPr>
        <w:t xml:space="preserve"> </w:t>
      </w:r>
      <w:r w:rsidR="002452FB">
        <w:rPr>
          <w:lang w:val="en-US"/>
        </w:rPr>
        <w:t xml:space="preserve">of </w:t>
      </w:r>
      <w:r w:rsidR="008924F5">
        <w:rPr>
          <w:lang w:val="en-US"/>
        </w:rPr>
        <w:t>Honesty</w:t>
      </w:r>
      <w:r w:rsidR="002452FB">
        <w:rPr>
          <w:lang w:val="en-US"/>
        </w:rPr>
        <w:t xml:space="preserve">. We </w:t>
      </w:r>
      <w:r w:rsidR="00335F28">
        <w:rPr>
          <w:lang w:val="en-US"/>
        </w:rPr>
        <w:t>prioritize</w:t>
      </w:r>
      <w:r w:rsidR="002452FB">
        <w:rPr>
          <w:lang w:val="en-US"/>
        </w:rPr>
        <w:t xml:space="preserve"> on</w:t>
      </w:r>
      <w:r w:rsidR="00335F28">
        <w:rPr>
          <w:lang w:val="en-US"/>
        </w:rPr>
        <w:t xml:space="preserve"> </w:t>
      </w:r>
      <w:r w:rsidR="002452FB">
        <w:rPr>
          <w:lang w:val="en-US"/>
        </w:rPr>
        <w:t xml:space="preserve">Privacy, </w:t>
      </w:r>
      <w:r w:rsidR="00335F28">
        <w:rPr>
          <w:lang w:val="en-US"/>
        </w:rPr>
        <w:t xml:space="preserve">Copyright, Health &amp; Safety in the </w:t>
      </w:r>
      <w:r w:rsidR="00CF08AF">
        <w:rPr>
          <w:lang w:val="en-US"/>
        </w:rPr>
        <w:t xml:space="preserve">workplace. At Rainbow Hero Co we enjoy have diversity &amp; want to make sure everyone can be included in the tasks. </w:t>
      </w:r>
      <w:r w:rsidR="00B00D51">
        <w:rPr>
          <w:lang w:val="en-US"/>
        </w:rPr>
        <w:t>Our corporation encourages everyone to get more Professional Development when possible.</w:t>
      </w:r>
    </w:p>
    <w:p w14:paraId="036F90E9" w14:textId="77777777" w:rsidR="00D659BD" w:rsidRPr="004A1FDA" w:rsidRDefault="00D659BD" w:rsidP="004A1FDA">
      <w:pPr>
        <w:rPr>
          <w:lang w:val="en-US"/>
        </w:rPr>
      </w:pPr>
    </w:p>
    <w:p w14:paraId="6886C47F" w14:textId="44DE59B3" w:rsidR="001E620D" w:rsidRDefault="00413859" w:rsidP="006C30C8">
      <w:pPr>
        <w:pStyle w:val="MyHeading"/>
        <w:rPr>
          <w:lang w:val="en-US"/>
        </w:rPr>
      </w:pPr>
      <w:r>
        <w:rPr>
          <w:lang w:val="en-US"/>
        </w:rPr>
        <w:t>Health &amp; Safety</w:t>
      </w:r>
    </w:p>
    <w:p w14:paraId="2123F881" w14:textId="432491C4" w:rsidR="00413859" w:rsidRDefault="000603DD" w:rsidP="007B08C3">
      <w:pPr>
        <w:pStyle w:val="MyStyle"/>
        <w:spacing w:after="240"/>
        <w:rPr>
          <w:lang w:val="en-US"/>
        </w:rPr>
      </w:pPr>
      <w:r>
        <w:rPr>
          <w:lang w:val="en-US"/>
        </w:rPr>
        <w:t xml:space="preserve">This </w:t>
      </w:r>
      <w:r w:rsidR="006A5C2B">
        <w:rPr>
          <w:lang w:val="en-US"/>
        </w:rPr>
        <w:t>policy shows the</w:t>
      </w:r>
      <w:r>
        <w:rPr>
          <w:lang w:val="en-US"/>
        </w:rPr>
        <w:t xml:space="preserve"> commitment of </w:t>
      </w:r>
      <w:r w:rsidR="00F7217C">
        <w:rPr>
          <w:lang w:val="en-US"/>
        </w:rPr>
        <w:t>Rainbow Hero Co’s</w:t>
      </w:r>
      <w:r>
        <w:rPr>
          <w:lang w:val="en-US"/>
        </w:rPr>
        <w:t xml:space="preserve"> management </w:t>
      </w:r>
      <w:r w:rsidR="00111351">
        <w:rPr>
          <w:lang w:val="en-US"/>
        </w:rPr>
        <w:t>&amp;</w:t>
      </w:r>
      <w:r>
        <w:rPr>
          <w:lang w:val="en-US"/>
        </w:rPr>
        <w:t xml:space="preserve"> workers to health &amp; safety</w:t>
      </w:r>
      <w:r w:rsidR="00E4319D">
        <w:rPr>
          <w:lang w:val="en-US"/>
        </w:rPr>
        <w:t xml:space="preserve">. We aim to remove or reduce the risks to the health, safety &amp; welfare of all workers &amp; anyone else who may be affected by our business operations. </w:t>
      </w:r>
      <w:r w:rsidR="00480CC2">
        <w:rPr>
          <w:lang w:val="en-US"/>
        </w:rPr>
        <w:t>We also ensure all work activities are done as safely as possible.</w:t>
      </w:r>
    </w:p>
    <w:p w14:paraId="69B0FDD0" w14:textId="3AC3BF22" w:rsidR="00413859" w:rsidRDefault="00413859" w:rsidP="006C30C8">
      <w:pPr>
        <w:pStyle w:val="MyHeading"/>
        <w:rPr>
          <w:lang w:val="en-US"/>
        </w:rPr>
      </w:pPr>
      <w:r>
        <w:rPr>
          <w:lang w:val="en-US"/>
        </w:rPr>
        <w:t>Honesty</w:t>
      </w:r>
    </w:p>
    <w:p w14:paraId="02884576" w14:textId="76DCAA3F" w:rsidR="00413859" w:rsidRDefault="00B8229C" w:rsidP="00B8229C">
      <w:pPr>
        <w:pStyle w:val="MyStyle"/>
        <w:spacing w:after="240"/>
        <w:rPr>
          <w:lang w:val="en-US"/>
        </w:rPr>
      </w:pPr>
      <w:r>
        <w:rPr>
          <w:lang w:val="en-US"/>
        </w:rPr>
        <w:t>Honesty is the best policy</w:t>
      </w:r>
      <w:r w:rsidR="00E75B56">
        <w:rPr>
          <w:lang w:val="en-US"/>
        </w:rPr>
        <w:t xml:space="preserve"> &amp; we like to show that. To demonstrate honesty is by being transparent &amp; giving others permission to see the real you &amp; form their own opinion of you. Being </w:t>
      </w:r>
      <w:r w:rsidR="00075D7F">
        <w:rPr>
          <w:lang w:val="en-US"/>
        </w:rPr>
        <w:t>transparent means,</w:t>
      </w:r>
      <w:r w:rsidR="00E75B56">
        <w:rPr>
          <w:lang w:val="en-US"/>
        </w:rPr>
        <w:t xml:space="preserve"> you are predictable &amp; very obvious about your actions &amp; intentions.</w:t>
      </w:r>
      <w:r w:rsidR="00C34338">
        <w:rPr>
          <w:lang w:val="en-US"/>
        </w:rPr>
        <w:t xml:space="preserve"> To demonstrate honesty requires that you display a certain level of integrity.</w:t>
      </w:r>
    </w:p>
    <w:p w14:paraId="0890C050" w14:textId="4C7883AE" w:rsidR="00413859" w:rsidRDefault="00413859" w:rsidP="006C30C8">
      <w:pPr>
        <w:pStyle w:val="MyHeading"/>
        <w:rPr>
          <w:lang w:val="en-US"/>
        </w:rPr>
      </w:pPr>
      <w:r>
        <w:rPr>
          <w:lang w:val="en-US"/>
        </w:rPr>
        <w:t>Privacy</w:t>
      </w:r>
    </w:p>
    <w:p w14:paraId="4660894B" w14:textId="48CB2150" w:rsidR="00413859" w:rsidRDefault="00121A92" w:rsidP="00C34338">
      <w:pPr>
        <w:pStyle w:val="MyStyle"/>
        <w:spacing w:after="240"/>
        <w:rPr>
          <w:lang w:val="en-US"/>
        </w:rPr>
      </w:pPr>
      <w:r>
        <w:rPr>
          <w:lang w:val="en-US"/>
        </w:rPr>
        <w:t>This policy is our ability to keep our personal information to ourselves and to control what happens if we share it with others</w:t>
      </w:r>
      <w:r w:rsidR="002717D2">
        <w:rPr>
          <w:lang w:val="en-US"/>
        </w:rPr>
        <w:t xml:space="preserve">. The only personal information </w:t>
      </w:r>
      <w:r w:rsidR="000F1A3A">
        <w:rPr>
          <w:lang w:val="en-US"/>
        </w:rPr>
        <w:t>that we would want from our workers are names, addresses, phone number, emails address, &amp; tax file number. We won’t share any of our workers personal information if they don’t want it to be shared.</w:t>
      </w:r>
    </w:p>
    <w:p w14:paraId="470DC86D" w14:textId="000EDFE2" w:rsidR="00413859" w:rsidRDefault="00413859" w:rsidP="006C30C8">
      <w:pPr>
        <w:pStyle w:val="MyHeading"/>
        <w:rPr>
          <w:lang w:val="en-US"/>
        </w:rPr>
      </w:pPr>
      <w:r>
        <w:rPr>
          <w:lang w:val="en-US"/>
        </w:rPr>
        <w:t>Copyrights</w:t>
      </w:r>
    </w:p>
    <w:p w14:paraId="55AF82BE" w14:textId="1709D1AA" w:rsidR="00413859" w:rsidRDefault="00931271" w:rsidP="002437D0">
      <w:pPr>
        <w:pStyle w:val="MyStyle"/>
        <w:spacing w:after="240"/>
        <w:rPr>
          <w:lang w:val="en-US"/>
        </w:rPr>
      </w:pPr>
      <w:r>
        <w:rPr>
          <w:lang w:val="en-US"/>
        </w:rPr>
        <w:t>Materials used in connection with Rainbow Hero Co may be subject to copyright© protection</w:t>
      </w:r>
      <w:r w:rsidR="008A32C4">
        <w:rPr>
          <w:lang w:val="en-US"/>
        </w:rPr>
        <w:t xml:space="preserve">. The materials may include, but are not limited </w:t>
      </w:r>
      <w:r w:rsidR="00FC11BA">
        <w:rPr>
          <w:lang w:val="en-US"/>
        </w:rPr>
        <w:t>to</w:t>
      </w:r>
      <w:r w:rsidR="008A32C4">
        <w:rPr>
          <w:lang w:val="en-US"/>
        </w:rPr>
        <w:t xml:space="preserve"> documents, slides, images, audio, &amp; video</w:t>
      </w:r>
      <w:r w:rsidR="008A32C4" w:rsidRPr="00D517C9">
        <w:t>.</w:t>
      </w:r>
      <w:r w:rsidR="00D517C9" w:rsidRPr="00D517C9">
        <w:t xml:space="preserve"> Unauthorized retention, duplication, distribution, or modification of copyrighted materials is strictly prohibited by law.</w:t>
      </w:r>
    </w:p>
    <w:p w14:paraId="765714BC" w14:textId="4ADB791E" w:rsidR="00413859" w:rsidRDefault="00413859" w:rsidP="006C30C8">
      <w:pPr>
        <w:pStyle w:val="MyHeading"/>
        <w:rPr>
          <w:lang w:val="en-US"/>
        </w:rPr>
      </w:pPr>
      <w:r>
        <w:rPr>
          <w:lang w:val="en-US"/>
        </w:rPr>
        <w:t>Professional Development/Personal Development</w:t>
      </w:r>
    </w:p>
    <w:p w14:paraId="60C2615E" w14:textId="744FCEF1" w:rsidR="00413859" w:rsidRDefault="00FC11BA" w:rsidP="003F6656">
      <w:pPr>
        <w:pStyle w:val="MyStyle"/>
        <w:spacing w:after="240"/>
      </w:pPr>
      <w:r>
        <w:t xml:space="preserve">We encourage our workers to get more </w:t>
      </w:r>
      <w:r w:rsidR="00F219B9">
        <w:t>professional development when possible.</w:t>
      </w:r>
      <w:r w:rsidR="00D517C9">
        <w:t xml:space="preserve"> Here at Rainbow Hero </w:t>
      </w:r>
      <w:r w:rsidR="00890468">
        <w:t>Co,</w:t>
      </w:r>
      <w:r w:rsidR="00D517C9">
        <w:t xml:space="preserve"> we like to know if our workers are going to get professional development because we would like to help our workers with it in </w:t>
      </w:r>
      <w:r w:rsidR="00890468">
        <w:t>any way</w:t>
      </w:r>
      <w:r w:rsidR="00D517C9">
        <w:t xml:space="preserve"> possible.</w:t>
      </w:r>
    </w:p>
    <w:p w14:paraId="4EDB7E9F" w14:textId="7B3DDE2C" w:rsidR="00413859" w:rsidRDefault="00413859" w:rsidP="006C30C8">
      <w:pPr>
        <w:pStyle w:val="MyHeading"/>
        <w:rPr>
          <w:lang w:val="en-US"/>
        </w:rPr>
      </w:pPr>
      <w:r>
        <w:rPr>
          <w:lang w:val="en-US"/>
        </w:rPr>
        <w:t>Diversity &amp; Inclusion</w:t>
      </w:r>
    </w:p>
    <w:p w14:paraId="21402E11" w14:textId="6CDEEBF3" w:rsidR="00D659BD" w:rsidRPr="00D659BD" w:rsidRDefault="00174A77" w:rsidP="007B08C3">
      <w:pPr>
        <w:pStyle w:val="MyStyle"/>
        <w:spacing w:after="240"/>
      </w:pPr>
      <w:r>
        <w:t>In Rainbow Hero Co we like having a diverse range of workers with different background because we want everyone to learn about different backgrounds. We also try our absolute best to give everyone an opportunity to be included with every</w:t>
      </w:r>
      <w:r w:rsidR="00735199">
        <w:t xml:space="preserve"> group activity we do.</w:t>
      </w:r>
    </w:p>
    <w:sectPr w:rsidR="00D659BD" w:rsidRPr="00D659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NDMwMjc0MzU1NrRQ0lEKTi0uzszPAykwqQUAQ1cu7iwAAAA="/>
  </w:docVars>
  <w:rsids>
    <w:rsidRoot w:val="001E620D"/>
    <w:rsid w:val="0002006F"/>
    <w:rsid w:val="000603DD"/>
    <w:rsid w:val="00075D7F"/>
    <w:rsid w:val="000F1A3A"/>
    <w:rsid w:val="00107DB2"/>
    <w:rsid w:val="00111351"/>
    <w:rsid w:val="00121A92"/>
    <w:rsid w:val="00174A77"/>
    <w:rsid w:val="00192054"/>
    <w:rsid w:val="001E620D"/>
    <w:rsid w:val="002437D0"/>
    <w:rsid w:val="002452FB"/>
    <w:rsid w:val="002717D2"/>
    <w:rsid w:val="00335F28"/>
    <w:rsid w:val="003661D1"/>
    <w:rsid w:val="00382B8D"/>
    <w:rsid w:val="003851E1"/>
    <w:rsid w:val="003F6656"/>
    <w:rsid w:val="00413859"/>
    <w:rsid w:val="0046429A"/>
    <w:rsid w:val="00480CC2"/>
    <w:rsid w:val="004A1FDA"/>
    <w:rsid w:val="004A43CB"/>
    <w:rsid w:val="00541E36"/>
    <w:rsid w:val="005D1D78"/>
    <w:rsid w:val="006560D3"/>
    <w:rsid w:val="0066412E"/>
    <w:rsid w:val="006A5C2B"/>
    <w:rsid w:val="006C30C8"/>
    <w:rsid w:val="00735199"/>
    <w:rsid w:val="00791DF7"/>
    <w:rsid w:val="007B08C3"/>
    <w:rsid w:val="00890468"/>
    <w:rsid w:val="008924F5"/>
    <w:rsid w:val="008A32C4"/>
    <w:rsid w:val="00931271"/>
    <w:rsid w:val="0098361B"/>
    <w:rsid w:val="00A138DF"/>
    <w:rsid w:val="00A85ABC"/>
    <w:rsid w:val="00B00D51"/>
    <w:rsid w:val="00B476F3"/>
    <w:rsid w:val="00B73CCD"/>
    <w:rsid w:val="00B8229C"/>
    <w:rsid w:val="00BD2F50"/>
    <w:rsid w:val="00C34338"/>
    <w:rsid w:val="00C92095"/>
    <w:rsid w:val="00CF08AF"/>
    <w:rsid w:val="00D517C9"/>
    <w:rsid w:val="00D659BD"/>
    <w:rsid w:val="00DE65B7"/>
    <w:rsid w:val="00E4319D"/>
    <w:rsid w:val="00E614EE"/>
    <w:rsid w:val="00E75B56"/>
    <w:rsid w:val="00F219B9"/>
    <w:rsid w:val="00F7217C"/>
    <w:rsid w:val="00F83F38"/>
    <w:rsid w:val="00FC11B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F5DC1"/>
  <w15:chartTrackingRefBased/>
  <w15:docId w15:val="{FA512B13-DB50-4CBA-9437-2C156DD44D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62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C30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E62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62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620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E620D"/>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1E620D"/>
    <w:rPr>
      <w:rFonts w:asciiTheme="majorHAnsi" w:eastAsiaTheme="majorEastAsia" w:hAnsiTheme="majorHAnsi" w:cstheme="majorBidi"/>
      <w:color w:val="2F5496" w:themeColor="accent1" w:themeShade="BF"/>
      <w:sz w:val="32"/>
      <w:szCs w:val="32"/>
    </w:rPr>
  </w:style>
  <w:style w:type="paragraph" w:customStyle="1" w:styleId="MyHeading">
    <w:name w:val="My Heading"/>
    <w:basedOn w:val="Heading1"/>
    <w:next w:val="MyStyle"/>
    <w:qFormat/>
    <w:rsid w:val="00A85ABC"/>
    <w:pPr>
      <w:spacing w:before="0"/>
    </w:pPr>
    <w:rPr>
      <w:color w:val="0000FF"/>
    </w:rPr>
  </w:style>
  <w:style w:type="paragraph" w:customStyle="1" w:styleId="MyTitle">
    <w:name w:val="My Title"/>
    <w:basedOn w:val="Title"/>
    <w:next w:val="MyStyle"/>
    <w:link w:val="MyTitleChar"/>
    <w:qFormat/>
    <w:rsid w:val="00A85ABC"/>
    <w:rPr>
      <w:color w:val="000099"/>
    </w:rPr>
  </w:style>
  <w:style w:type="paragraph" w:customStyle="1" w:styleId="MySubtitle">
    <w:name w:val="My Subtitle"/>
    <w:basedOn w:val="Subtitle"/>
    <w:next w:val="Normal"/>
    <w:qFormat/>
    <w:rsid w:val="006C30C8"/>
    <w:rPr>
      <w:color w:val="0066FF"/>
      <w:sz w:val="20"/>
    </w:rPr>
  </w:style>
  <w:style w:type="paragraph" w:customStyle="1" w:styleId="MyStyle">
    <w:name w:val="My Style"/>
    <w:basedOn w:val="Normal"/>
    <w:qFormat/>
    <w:rsid w:val="003661D1"/>
    <w:pPr>
      <w:spacing w:after="0"/>
    </w:pPr>
    <w:rPr>
      <w:color w:val="0000FF"/>
      <w:sz w:val="24"/>
    </w:rPr>
  </w:style>
  <w:style w:type="character" w:customStyle="1" w:styleId="MyTitleChar">
    <w:name w:val="My Title Char"/>
    <w:basedOn w:val="TitleChar"/>
    <w:link w:val="MyTitle"/>
    <w:rsid w:val="00A85ABC"/>
    <w:rPr>
      <w:rFonts w:asciiTheme="majorHAnsi" w:eastAsiaTheme="majorEastAsia" w:hAnsiTheme="majorHAnsi" w:cstheme="majorBidi"/>
      <w:color w:val="000099"/>
      <w:spacing w:val="-10"/>
      <w:kern w:val="28"/>
      <w:sz w:val="56"/>
      <w:szCs w:val="56"/>
    </w:rPr>
  </w:style>
  <w:style w:type="character" w:customStyle="1" w:styleId="Heading2Char">
    <w:name w:val="Heading 2 Char"/>
    <w:basedOn w:val="DefaultParagraphFont"/>
    <w:link w:val="Heading2"/>
    <w:uiPriority w:val="9"/>
    <w:rsid w:val="006C30C8"/>
    <w:rPr>
      <w:rFonts w:asciiTheme="majorHAnsi" w:eastAsiaTheme="majorEastAsia" w:hAnsiTheme="majorHAnsi" w:cstheme="majorBidi"/>
      <w:color w:val="2F5496" w:themeColor="accent1" w:themeShade="BF"/>
      <w:sz w:val="26"/>
      <w:szCs w:val="26"/>
    </w:rPr>
  </w:style>
  <w:style w:type="paragraph" w:customStyle="1" w:styleId="MeSigning">
    <w:name w:val="Me Signing"/>
    <w:link w:val="MeSigningChar"/>
    <w:qFormat/>
    <w:rsid w:val="003F6656"/>
    <w:rPr>
      <w:rFonts w:ascii="Brush Script MT" w:hAnsi="Brush Script MT"/>
      <w:color w:val="0000FF"/>
      <w:lang w:val="en-US"/>
    </w:rPr>
  </w:style>
  <w:style w:type="character" w:customStyle="1" w:styleId="MeSigningChar">
    <w:name w:val="Me Signing Char"/>
    <w:basedOn w:val="DefaultParagraphFont"/>
    <w:link w:val="MeSigning"/>
    <w:rsid w:val="003F6656"/>
    <w:rPr>
      <w:rFonts w:ascii="Brush Script MT" w:hAnsi="Brush Script MT"/>
      <w:color w:val="0000F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TotalTime>
  <Pages>1</Pages>
  <Words>342</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Pountney</dc:creator>
  <cp:keywords/>
  <dc:description/>
  <cp:lastModifiedBy>Richard Pountney</cp:lastModifiedBy>
  <cp:revision>21</cp:revision>
  <dcterms:created xsi:type="dcterms:W3CDTF">2022-03-16T05:57:00Z</dcterms:created>
  <dcterms:modified xsi:type="dcterms:W3CDTF">2022-05-11T05:37:00Z</dcterms:modified>
</cp:coreProperties>
</file>